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11DD8" w14:textId="7CBCC49F" w:rsidR="006A796C" w:rsidRDefault="006A796C" w:rsidP="006A796C">
      <w:pPr>
        <w:pStyle w:val="Title"/>
        <w:rPr>
          <w:lang w:val="en-ID"/>
        </w:rPr>
      </w:pPr>
      <w:bookmarkStart w:id="0" w:name="_GoBack"/>
      <w:bookmarkEnd w:id="0"/>
      <w:r>
        <w:rPr>
          <w:lang w:val="en-ID"/>
        </w:rPr>
        <w:t>Praktikum 0</w:t>
      </w:r>
      <w:r w:rsidR="000C4EA5">
        <w:rPr>
          <w:lang w:val="en-ID"/>
        </w:rPr>
        <w:t>5</w:t>
      </w:r>
      <w:r>
        <w:rPr>
          <w:lang w:val="en-ID"/>
        </w:rPr>
        <w:t xml:space="preserve"> - Pemrograman Web</w:t>
      </w:r>
    </w:p>
    <w:p w14:paraId="6DA2B877" w14:textId="1A9100F1" w:rsidR="006A796C" w:rsidRDefault="006A796C" w:rsidP="00FC2403">
      <w:pPr>
        <w:pStyle w:val="Heading1"/>
        <w:rPr>
          <w:lang w:val="en-ID"/>
        </w:rPr>
      </w:pPr>
      <w:r>
        <w:rPr>
          <w:lang w:val="en-ID"/>
        </w:rPr>
        <w:t xml:space="preserve">Materi: </w:t>
      </w:r>
      <w:r w:rsidR="000C4EA5">
        <w:rPr>
          <w:lang w:val="en-ID"/>
        </w:rPr>
        <w:t>GET &amp; POST Request</w:t>
      </w:r>
    </w:p>
    <w:p w14:paraId="08E03212" w14:textId="150B6830" w:rsidR="00BF79D3" w:rsidRDefault="00BF79D3" w:rsidP="00BF79D3">
      <w:pPr>
        <w:pStyle w:val="Heading2"/>
        <w:rPr>
          <w:lang w:val="en-ID"/>
        </w:rPr>
      </w:pPr>
      <w:r>
        <w:rPr>
          <w:lang w:val="en-ID"/>
        </w:rPr>
        <w:t>Kegiatan 1</w:t>
      </w:r>
      <w:r w:rsidR="000C4EA5">
        <w:rPr>
          <w:lang w:val="en-ID"/>
        </w:rPr>
        <w:t xml:space="preserve"> –</w:t>
      </w:r>
      <w:r w:rsidR="0009695B">
        <w:rPr>
          <w:lang w:val="en-ID"/>
        </w:rPr>
        <w:t xml:space="preserve"> </w:t>
      </w:r>
      <w:r w:rsidR="000C4EA5">
        <w:rPr>
          <w:lang w:val="en-ID"/>
        </w:rPr>
        <w:t>Kalkulator Sederhana</w:t>
      </w:r>
      <w:r w:rsidR="0009695B">
        <w:rPr>
          <w:lang w:val="en-ID"/>
        </w:rPr>
        <w:t xml:space="preserve"> Bag 1</w:t>
      </w:r>
    </w:p>
    <w:p w14:paraId="0900B310" w14:textId="7AE230B2" w:rsidR="0043378D" w:rsidRDefault="0043378D" w:rsidP="0043378D">
      <w:pPr>
        <w:rPr>
          <w:lang w:val="en-ID"/>
        </w:rPr>
      </w:pPr>
    </w:p>
    <w:p w14:paraId="1E562626" w14:textId="36D442B2" w:rsidR="00FC2403" w:rsidRDefault="000C4EA5" w:rsidP="000C4EA5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Buatlah halaman HTML sebagai berikut:</w:t>
      </w:r>
    </w:p>
    <w:p w14:paraId="080F7C63" w14:textId="55238DA6" w:rsidR="000C4EA5" w:rsidRDefault="000C4EA5" w:rsidP="000C4EA5">
      <w:pPr>
        <w:pStyle w:val="ListParagraph"/>
        <w:rPr>
          <w:lang w:val="en-ID"/>
        </w:rPr>
      </w:pPr>
    </w:p>
    <w:p w14:paraId="4FFDEF2C" w14:textId="26F94C62" w:rsidR="000C4EA5" w:rsidRDefault="00DA0FD2" w:rsidP="000C4EA5">
      <w:pPr>
        <w:pStyle w:val="ListParagraph"/>
        <w:rPr>
          <w:lang w:val="en-ID"/>
        </w:rPr>
      </w:pPr>
      <w:r>
        <w:rPr>
          <w:lang w:val="en-ID"/>
        </w:rPr>
        <w:t>k</w:t>
      </w:r>
      <w:r w:rsidR="000C4EA5">
        <w:rPr>
          <w:lang w:val="en-ID"/>
        </w:rPr>
        <w:t>alkulator</w:t>
      </w:r>
      <w:r>
        <w:rPr>
          <w:lang w:val="en-ID"/>
        </w:rPr>
        <w:t>1</w:t>
      </w:r>
      <w:r w:rsidR="000C4EA5">
        <w:rPr>
          <w:lang w:val="en-ID"/>
        </w:rPr>
        <w:t>.html</w:t>
      </w:r>
    </w:p>
    <w:p w14:paraId="6DC1D9B8" w14:textId="2B83A5E8" w:rsidR="000C4EA5" w:rsidRDefault="000C4EA5" w:rsidP="000C4EA5">
      <w:pPr>
        <w:pStyle w:val="ListParagraph"/>
        <w:rPr>
          <w:lang w:val="en-ID"/>
        </w:rPr>
      </w:pPr>
    </w:p>
    <w:p w14:paraId="0F166CF9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!DOCTYPE html&gt;</w:t>
      </w:r>
    </w:p>
    <w:p w14:paraId="6A5F55E2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html&gt;</w:t>
      </w:r>
    </w:p>
    <w:p w14:paraId="666EBF9A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head&gt;</w:t>
      </w:r>
    </w:p>
    <w:p w14:paraId="41B9647E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title&gt;&lt;/title&gt;</w:t>
      </w:r>
    </w:p>
    <w:p w14:paraId="0050FEAF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/head&gt;</w:t>
      </w:r>
    </w:p>
    <w:p w14:paraId="3E4728EF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body&gt;</w:t>
      </w:r>
    </w:p>
    <w:p w14:paraId="4AFA3CDB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h1&gt;Kalkulator Sederhana&lt;/h1&gt;</w:t>
      </w:r>
    </w:p>
    <w:p w14:paraId="7CFD7239" w14:textId="77777777" w:rsidR="000C4EA5" w:rsidRPr="000C4EA5" w:rsidRDefault="000C4EA5" w:rsidP="000C4EA5">
      <w:pPr>
        <w:pStyle w:val="ListParagraph"/>
        <w:rPr>
          <w:lang w:val="en-ID"/>
        </w:rPr>
      </w:pPr>
    </w:p>
    <w:p w14:paraId="2213FEA7" w14:textId="01205C35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form method="post" action="</w:t>
      </w:r>
      <w:r>
        <w:rPr>
          <w:lang w:val="en-ID"/>
        </w:rPr>
        <w:t>hitung.php</w:t>
      </w:r>
      <w:r w:rsidRPr="000C4EA5">
        <w:rPr>
          <w:lang w:val="en-ID"/>
        </w:rPr>
        <w:t>"&gt;</w:t>
      </w:r>
    </w:p>
    <w:p w14:paraId="741D0F93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Bilangan pertama &lt;input type="text" name="bil1"&gt;</w:t>
      </w:r>
    </w:p>
    <w:p w14:paraId="19EB827A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select name="operasi"&gt;</w:t>
      </w:r>
    </w:p>
    <w:p w14:paraId="7AF93066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Pilih operator&lt;/option&gt;</w:t>
      </w:r>
    </w:p>
    <w:p w14:paraId="44C2AE18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+&lt;/option&gt;</w:t>
      </w:r>
    </w:p>
    <w:p w14:paraId="7B9D9E11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-&lt;/option&gt;</w:t>
      </w:r>
    </w:p>
    <w:p w14:paraId="68C5D9B9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x&lt;/option&gt;</w:t>
      </w:r>
    </w:p>
    <w:p w14:paraId="093E8F9D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/&lt;/option&gt;</w:t>
      </w:r>
    </w:p>
    <w:p w14:paraId="401821BF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^&lt;/option&gt;</w:t>
      </w:r>
    </w:p>
    <w:p w14:paraId="78D38090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/select&gt;</w:t>
      </w:r>
    </w:p>
    <w:p w14:paraId="64F80EE5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Bilangan ke dua &lt;input type="text" name="bil2"&gt;</w:t>
      </w:r>
    </w:p>
    <w:p w14:paraId="1B604754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input type="submit" name="submit" value="Hitung"&gt;</w:t>
      </w:r>
    </w:p>
    <w:p w14:paraId="579D16B7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/form&gt;</w:t>
      </w:r>
    </w:p>
    <w:p w14:paraId="407D42F9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/body&gt;</w:t>
      </w:r>
    </w:p>
    <w:p w14:paraId="74806D40" w14:textId="207F11CB" w:rsid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/html&gt;</w:t>
      </w:r>
    </w:p>
    <w:p w14:paraId="2B4F1C6D" w14:textId="77777777" w:rsidR="000C4EA5" w:rsidRDefault="000C4EA5" w:rsidP="000C4EA5">
      <w:pPr>
        <w:pStyle w:val="ListParagraph"/>
        <w:rPr>
          <w:lang w:val="en-ID"/>
        </w:rPr>
      </w:pPr>
    </w:p>
    <w:p w14:paraId="4FB03B00" w14:textId="1E44ADFF" w:rsidR="000C4EA5" w:rsidRDefault="000C4EA5" w:rsidP="000C4EA5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Buatlah script PHP hitung.php untuk memproses perhitungan</w:t>
      </w:r>
    </w:p>
    <w:p w14:paraId="4BD3D9AA" w14:textId="19523A48" w:rsidR="000C4EA5" w:rsidRDefault="000C4EA5" w:rsidP="000C4EA5">
      <w:pPr>
        <w:pStyle w:val="ListParagraph"/>
        <w:rPr>
          <w:lang w:val="en-ID"/>
        </w:rPr>
      </w:pPr>
    </w:p>
    <w:p w14:paraId="365C661D" w14:textId="77777777" w:rsidR="0009695B" w:rsidRPr="0009695B" w:rsidRDefault="000C4EA5" w:rsidP="0009695B">
      <w:pPr>
        <w:pStyle w:val="ListParagraph"/>
        <w:rPr>
          <w:lang w:val="en-ID"/>
        </w:rPr>
      </w:pPr>
      <w:r>
        <w:rPr>
          <w:lang w:val="en-ID"/>
        </w:rPr>
        <w:t>hitung.php</w:t>
      </w:r>
      <w:r>
        <w:rPr>
          <w:lang w:val="en-ID"/>
        </w:rPr>
        <w:br/>
      </w:r>
      <w:r>
        <w:rPr>
          <w:lang w:val="en-ID"/>
        </w:rPr>
        <w:br/>
      </w:r>
      <w:r w:rsidR="0009695B" w:rsidRPr="0009695B">
        <w:rPr>
          <w:lang w:val="en-ID"/>
        </w:rPr>
        <w:t>&lt;?php</w:t>
      </w:r>
    </w:p>
    <w:p w14:paraId="11C6269B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79C3B809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lastRenderedPageBreak/>
        <w:t>// baca kedua bilangan</w:t>
      </w:r>
    </w:p>
    <w:p w14:paraId="6478262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$bil1 = $_POST['...'];</w:t>
      </w:r>
    </w:p>
    <w:p w14:paraId="705CB42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$bil2 = $_POST['...'];</w:t>
      </w:r>
    </w:p>
    <w:p w14:paraId="2F784464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33E46C7F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// baca operator</w:t>
      </w:r>
    </w:p>
    <w:p w14:paraId="5D231881" w14:textId="5BDA415E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$op = $_POST['</w:t>
      </w:r>
      <w:r w:rsidR="00DA0FD2">
        <w:rPr>
          <w:lang w:val="en-ID"/>
        </w:rPr>
        <w:t>…</w:t>
      </w:r>
      <w:r w:rsidRPr="0009695B">
        <w:rPr>
          <w:lang w:val="en-ID"/>
        </w:rPr>
        <w:t>'];</w:t>
      </w:r>
    </w:p>
    <w:p w14:paraId="266FFAEF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30FA7625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// proses perhitungan</w:t>
      </w:r>
    </w:p>
    <w:p w14:paraId="139342AF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if ($op == "..."){</w:t>
      </w:r>
    </w:p>
    <w:p w14:paraId="1371F3DE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+ $bil2;</w:t>
      </w:r>
    </w:p>
    <w:p w14:paraId="15A5394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..."){</w:t>
      </w:r>
    </w:p>
    <w:p w14:paraId="7E934A61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- $bil2;</w:t>
      </w:r>
    </w:p>
    <w:p w14:paraId="73997986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..."){</w:t>
      </w:r>
    </w:p>
    <w:p w14:paraId="61D8077C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* $bil2;</w:t>
      </w:r>
    </w:p>
    <w:p w14:paraId="37A3F8FD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..."){</w:t>
      </w:r>
    </w:p>
    <w:p w14:paraId="2893CCB1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/ $bil2;</w:t>
      </w:r>
    </w:p>
    <w:p w14:paraId="4920606B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^"){</w:t>
      </w:r>
    </w:p>
    <w:p w14:paraId="7A1FB299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...;</w:t>
      </w:r>
    </w:p>
    <w:p w14:paraId="2D138D9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</w:t>
      </w:r>
    </w:p>
    <w:p w14:paraId="622BDD5A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47D7BD6E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// menampilkan hasil perhitungan</w:t>
      </w:r>
    </w:p>
    <w:p w14:paraId="3A8B08D7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echo "&lt;h2&gt;".$bil1." ".$op." ".$bil2." = ".$hasil."&lt;/h2&gt;";</w:t>
      </w:r>
    </w:p>
    <w:p w14:paraId="0292A8BD" w14:textId="02DEFED2" w:rsidR="000C4EA5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?&gt;</w:t>
      </w:r>
    </w:p>
    <w:p w14:paraId="30F47E72" w14:textId="77777777" w:rsidR="000C4EA5" w:rsidRDefault="000C4EA5" w:rsidP="000C4EA5">
      <w:pPr>
        <w:pStyle w:val="ListParagraph"/>
        <w:rPr>
          <w:lang w:val="en-ID"/>
        </w:rPr>
      </w:pPr>
    </w:p>
    <w:p w14:paraId="33069310" w14:textId="2EC5FE61" w:rsidR="000C4EA5" w:rsidRDefault="0009695B" w:rsidP="000C4EA5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Lengkapilah script di atas supaya bisa berjalan dengan baik dan benar!</w:t>
      </w:r>
    </w:p>
    <w:p w14:paraId="7CBC887B" w14:textId="77777777" w:rsidR="00DA0FD2" w:rsidRPr="000C4EA5" w:rsidRDefault="00DA0FD2" w:rsidP="00DA0FD2">
      <w:pPr>
        <w:pStyle w:val="ListParagraph"/>
        <w:rPr>
          <w:lang w:val="en-ID"/>
        </w:rPr>
      </w:pPr>
    </w:p>
    <w:p w14:paraId="5B439FAE" w14:textId="005D118B" w:rsidR="000C4EA5" w:rsidRDefault="0009695B" w:rsidP="0009695B">
      <w:pPr>
        <w:pStyle w:val="Heading2"/>
        <w:rPr>
          <w:lang w:val="en-ID"/>
        </w:rPr>
      </w:pPr>
      <w:r>
        <w:rPr>
          <w:lang w:val="en-ID"/>
        </w:rPr>
        <w:t xml:space="preserve">Kegiatan 2 - </w:t>
      </w:r>
      <w:r>
        <w:rPr>
          <w:lang w:val="en-ID"/>
        </w:rPr>
        <w:t xml:space="preserve">Kalkulator Sederhana Bag </w:t>
      </w:r>
      <w:r>
        <w:rPr>
          <w:lang w:val="en-ID"/>
        </w:rPr>
        <w:t>2</w:t>
      </w:r>
    </w:p>
    <w:p w14:paraId="0D76ADB5" w14:textId="1CF2B2AD" w:rsidR="0009695B" w:rsidRDefault="0009695B" w:rsidP="0009695B">
      <w:pPr>
        <w:rPr>
          <w:lang w:val="en-ID"/>
        </w:rPr>
      </w:pPr>
    </w:p>
    <w:p w14:paraId="25BD685A" w14:textId="12A4583D" w:rsidR="0009695B" w:rsidRDefault="0009695B" w:rsidP="0009695B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halaman HTML sebagai berikut:</w:t>
      </w:r>
    </w:p>
    <w:p w14:paraId="45D9DC4C" w14:textId="44F40093" w:rsidR="0009695B" w:rsidRDefault="0009695B" w:rsidP="0009695B">
      <w:pPr>
        <w:pStyle w:val="ListParagraph"/>
        <w:rPr>
          <w:lang w:val="en-ID"/>
        </w:rPr>
      </w:pPr>
    </w:p>
    <w:p w14:paraId="5FC6F159" w14:textId="7CF97E58" w:rsidR="00DA0FD2" w:rsidRDefault="00DA0FD2" w:rsidP="0009695B">
      <w:pPr>
        <w:pStyle w:val="ListParagraph"/>
        <w:rPr>
          <w:lang w:val="en-ID"/>
        </w:rPr>
      </w:pPr>
      <w:r>
        <w:rPr>
          <w:lang w:val="en-ID"/>
        </w:rPr>
        <w:t>kalkulator2.php</w:t>
      </w:r>
    </w:p>
    <w:p w14:paraId="7E5AFDE0" w14:textId="77777777" w:rsidR="00DA0FD2" w:rsidRDefault="00DA0FD2" w:rsidP="0009695B">
      <w:pPr>
        <w:pStyle w:val="ListParagraph"/>
        <w:rPr>
          <w:lang w:val="en-ID"/>
        </w:rPr>
      </w:pPr>
    </w:p>
    <w:p w14:paraId="3FEC4634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!DOCTYPE html&gt;</w:t>
      </w:r>
    </w:p>
    <w:p w14:paraId="664E2130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html&gt;</w:t>
      </w:r>
    </w:p>
    <w:p w14:paraId="5E5C28A5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head&gt;</w:t>
      </w:r>
    </w:p>
    <w:p w14:paraId="10902599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&lt;title&gt;&lt;/title&gt;</w:t>
      </w:r>
    </w:p>
    <w:p w14:paraId="04FF2864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/head&gt;</w:t>
      </w:r>
    </w:p>
    <w:p w14:paraId="4BBD3495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body&gt;</w:t>
      </w:r>
    </w:p>
    <w:p w14:paraId="34971112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&lt;h1&gt;Kalkulator Sederhana&lt;/h1&gt;</w:t>
      </w:r>
    </w:p>
    <w:p w14:paraId="2276AA52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4D9D3058" w14:textId="77777777" w:rsidR="00DA0FD2" w:rsidRPr="00DA0FD2" w:rsidRDefault="0009695B" w:rsidP="00DA0FD2">
      <w:pPr>
        <w:pStyle w:val="ListParagraph"/>
        <w:rPr>
          <w:lang w:val="en-ID"/>
        </w:rPr>
      </w:pPr>
      <w:r w:rsidRPr="0009695B">
        <w:rPr>
          <w:lang w:val="en-ID"/>
        </w:rPr>
        <w:lastRenderedPageBreak/>
        <w:tab/>
      </w:r>
      <w:r w:rsidR="00DA0FD2" w:rsidRPr="00DA0FD2">
        <w:rPr>
          <w:lang w:val="en-ID"/>
        </w:rPr>
        <w:t>&lt;form method="post" action="..."&gt;</w:t>
      </w:r>
    </w:p>
    <w:p w14:paraId="225483ED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Bilangan 1 &lt;input type="text" name="bil1"&gt; &lt;br&gt;</w:t>
      </w:r>
    </w:p>
    <w:p w14:paraId="1F55DA6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Bilangan 2 &lt;input type="text" name="bil2"&gt; &lt;br&gt;&lt;br&gt;</w:t>
      </w:r>
    </w:p>
    <w:p w14:paraId="3BA8DAA4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njumlahan" value="+"&gt;</w:t>
      </w:r>
    </w:p>
    <w:p w14:paraId="57D8A004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ngurangan" value="+"&gt;</w:t>
      </w:r>
    </w:p>
    <w:p w14:paraId="2C7F9C8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rkalian" value="x"&gt;</w:t>
      </w:r>
    </w:p>
    <w:p w14:paraId="36A4060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mbagian" value="/"&gt;</w:t>
      </w:r>
      <w:r w:rsidRPr="00DA0FD2">
        <w:rPr>
          <w:lang w:val="en-ID"/>
        </w:rPr>
        <w:tab/>
      </w:r>
      <w:r w:rsidRPr="00DA0FD2">
        <w:rPr>
          <w:lang w:val="en-ID"/>
        </w:rPr>
        <w:tab/>
      </w:r>
    </w:p>
    <w:p w14:paraId="4D877250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angkat" value="^"&gt;</w:t>
      </w:r>
      <w:r w:rsidRPr="00DA0FD2">
        <w:rPr>
          <w:lang w:val="en-ID"/>
        </w:rPr>
        <w:tab/>
      </w:r>
    </w:p>
    <w:p w14:paraId="7182C559" w14:textId="60393D01" w:rsidR="0009695B" w:rsidRPr="0009695B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&lt;/form&gt;</w:t>
      </w:r>
    </w:p>
    <w:p w14:paraId="40D9EE47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/body&gt;</w:t>
      </w:r>
    </w:p>
    <w:p w14:paraId="623CD260" w14:textId="0396F8E2" w:rsid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/html&gt;</w:t>
      </w:r>
    </w:p>
    <w:p w14:paraId="37BF9522" w14:textId="4BC90E18" w:rsidR="0009695B" w:rsidRDefault="0009695B" w:rsidP="0009695B">
      <w:pPr>
        <w:pStyle w:val="ListParagraph"/>
        <w:rPr>
          <w:lang w:val="en-ID"/>
        </w:rPr>
      </w:pPr>
    </w:p>
    <w:p w14:paraId="4169CB2D" w14:textId="5F0AA09E" w:rsidR="0009695B" w:rsidRDefault="00DA0FD2" w:rsidP="0009695B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script hitung.php untuk memproses operasi perhitungannya</w:t>
      </w:r>
    </w:p>
    <w:p w14:paraId="35C0B5B3" w14:textId="3D0767DF" w:rsidR="00DA0FD2" w:rsidRDefault="00DA0FD2" w:rsidP="00DA0FD2">
      <w:pPr>
        <w:pStyle w:val="ListParagraph"/>
        <w:rPr>
          <w:lang w:val="en-ID"/>
        </w:rPr>
      </w:pPr>
    </w:p>
    <w:p w14:paraId="17E60EF0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&lt;?php</w:t>
      </w:r>
    </w:p>
    <w:p w14:paraId="6FD7D9D6" w14:textId="77777777" w:rsidR="00DA0FD2" w:rsidRPr="00DA0FD2" w:rsidRDefault="00DA0FD2" w:rsidP="00DA0FD2">
      <w:pPr>
        <w:pStyle w:val="ListParagraph"/>
        <w:rPr>
          <w:lang w:val="en-ID"/>
        </w:rPr>
      </w:pPr>
    </w:p>
    <w:p w14:paraId="46CCDFF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// baca kedua bilangan</w:t>
      </w:r>
    </w:p>
    <w:p w14:paraId="3CB94FC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$bil1 = $_POST['...'];</w:t>
      </w:r>
    </w:p>
    <w:p w14:paraId="2C35D2CB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$bil2 = $_POST['...'];</w:t>
      </w:r>
    </w:p>
    <w:p w14:paraId="27E47F41" w14:textId="77777777" w:rsidR="00DA0FD2" w:rsidRPr="00DA0FD2" w:rsidRDefault="00DA0FD2" w:rsidP="00DA0FD2">
      <w:pPr>
        <w:pStyle w:val="ListParagraph"/>
        <w:rPr>
          <w:lang w:val="en-ID"/>
        </w:rPr>
      </w:pPr>
    </w:p>
    <w:p w14:paraId="03F29B5C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// proses perhitungan</w:t>
      </w:r>
    </w:p>
    <w:p w14:paraId="0D3EDB7C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if (isset(...)){</w:t>
      </w:r>
    </w:p>
    <w:p w14:paraId="3F76ED54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+ $bil2;</w:t>
      </w:r>
    </w:p>
    <w:p w14:paraId="507B7BB8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isset(...)){</w:t>
      </w:r>
    </w:p>
    <w:p w14:paraId="2C461145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- $bil2;</w:t>
      </w:r>
    </w:p>
    <w:p w14:paraId="17114C3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isset(...)){</w:t>
      </w:r>
    </w:p>
    <w:p w14:paraId="0DA5FD7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* $bil2;</w:t>
      </w:r>
    </w:p>
    <w:p w14:paraId="33F9F1D6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isset(...)){</w:t>
      </w:r>
    </w:p>
    <w:p w14:paraId="16BF6148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/ $bil2;</w:t>
      </w:r>
    </w:p>
    <w:p w14:paraId="4703C605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isset(...)){</w:t>
      </w:r>
    </w:p>
    <w:p w14:paraId="76D096DD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...;</w:t>
      </w:r>
    </w:p>
    <w:p w14:paraId="3B388F7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</w:t>
      </w:r>
    </w:p>
    <w:p w14:paraId="03E40FAA" w14:textId="77777777" w:rsidR="00DA0FD2" w:rsidRPr="00DA0FD2" w:rsidRDefault="00DA0FD2" w:rsidP="00DA0FD2">
      <w:pPr>
        <w:pStyle w:val="ListParagraph"/>
        <w:rPr>
          <w:lang w:val="en-ID"/>
        </w:rPr>
      </w:pPr>
    </w:p>
    <w:p w14:paraId="5F399AE9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// menampilkan hasil perhitungan</w:t>
      </w:r>
    </w:p>
    <w:p w14:paraId="3FF8D8A7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echo "&lt;h2&gt;".$bil1." ".$op." ".$bil2." = ".$hasil."&lt;/h2&gt;";</w:t>
      </w:r>
    </w:p>
    <w:p w14:paraId="6028B9AA" w14:textId="489C49BF" w:rsid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?&gt;</w:t>
      </w:r>
    </w:p>
    <w:p w14:paraId="6D8E5520" w14:textId="0E2E462C" w:rsidR="00DA0FD2" w:rsidRDefault="00DA0FD2" w:rsidP="00DA0FD2">
      <w:pPr>
        <w:pStyle w:val="Heading2"/>
        <w:rPr>
          <w:lang w:val="en-ID"/>
        </w:rPr>
      </w:pPr>
      <w:r>
        <w:rPr>
          <w:lang w:val="en-ID"/>
        </w:rPr>
        <w:t>Kegiatan 3</w:t>
      </w:r>
    </w:p>
    <w:p w14:paraId="2046BD0F" w14:textId="3C9A46D9" w:rsidR="00DA0FD2" w:rsidRDefault="00DA0FD2" w:rsidP="00DA0FD2">
      <w:pPr>
        <w:rPr>
          <w:lang w:val="en-ID"/>
        </w:rPr>
      </w:pPr>
      <w:r>
        <w:rPr>
          <w:lang w:val="en-ID"/>
        </w:rPr>
        <w:t>Perhatikan kembali Project Latihan dari Praktikum 3 tentang data mahasiswa yang telah dibuat sebelumnya. Anda diminta membuat sebuah fitur untuk bisa menambah data mahasiswa ke dalam file datamhs.dat melalui sebuah form.</w:t>
      </w:r>
    </w:p>
    <w:p w14:paraId="059CCEC6" w14:textId="66F03AD8" w:rsidR="00DA0FD2" w:rsidRDefault="00DA0FD2" w:rsidP="00DA0FD2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lastRenderedPageBreak/>
        <w:t>Buatlah form HTML berikut ini</w:t>
      </w:r>
    </w:p>
    <w:p w14:paraId="290E4FA1" w14:textId="03375281" w:rsidR="00DA0FD2" w:rsidRDefault="00DA0FD2" w:rsidP="00DA0FD2">
      <w:pPr>
        <w:pStyle w:val="ListParagraph"/>
        <w:rPr>
          <w:lang w:val="en-ID"/>
        </w:rPr>
      </w:pPr>
    </w:p>
    <w:p w14:paraId="7C64C4EC" w14:textId="4677EBA6" w:rsidR="00C914E0" w:rsidRDefault="00C914E0" w:rsidP="00DA0FD2">
      <w:pPr>
        <w:pStyle w:val="ListParagraph"/>
        <w:rPr>
          <w:lang w:val="en-ID"/>
        </w:rPr>
      </w:pPr>
      <w:r>
        <w:rPr>
          <w:lang w:val="en-ID"/>
        </w:rPr>
        <w:t>tambahdata.html</w:t>
      </w:r>
    </w:p>
    <w:p w14:paraId="76F4FAC1" w14:textId="01980957" w:rsidR="00C914E0" w:rsidRDefault="00C914E0" w:rsidP="00DA0FD2">
      <w:pPr>
        <w:pStyle w:val="ListParagraph"/>
        <w:rPr>
          <w:lang w:val="en-ID"/>
        </w:rPr>
      </w:pPr>
    </w:p>
    <w:p w14:paraId="31653C19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!DOCTYPE html&gt;</w:t>
      </w:r>
    </w:p>
    <w:p w14:paraId="13BF5BA2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html&gt;</w:t>
      </w:r>
    </w:p>
    <w:p w14:paraId="2F2B1372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head&gt;</w:t>
      </w:r>
    </w:p>
    <w:p w14:paraId="2295BBBB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title&gt;&lt;/title&gt;</w:t>
      </w:r>
    </w:p>
    <w:p w14:paraId="654FBB11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/head&gt;</w:t>
      </w:r>
    </w:p>
    <w:p w14:paraId="3EC8559D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body&gt;</w:t>
      </w:r>
    </w:p>
    <w:p w14:paraId="26894B18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h1&gt;Input Data Mahasiswa&lt;/h1&gt;</w:t>
      </w:r>
    </w:p>
    <w:p w14:paraId="7C129023" w14:textId="77777777" w:rsidR="00C914E0" w:rsidRPr="00C914E0" w:rsidRDefault="00C914E0" w:rsidP="00C914E0">
      <w:pPr>
        <w:pStyle w:val="ListParagraph"/>
        <w:rPr>
          <w:lang w:val="en-ID"/>
        </w:rPr>
      </w:pPr>
    </w:p>
    <w:p w14:paraId="6F30864C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form method="post" action="simpan.php"&gt;</w:t>
      </w:r>
    </w:p>
    <w:p w14:paraId="339D0DEB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  <w:t>&lt;table&gt;</w:t>
      </w:r>
    </w:p>
    <w:p w14:paraId="2B2BB109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NIM&lt;/td&gt;&lt;td&gt;&lt;input type="text" name="nim"&gt;&lt;/td&gt;&lt;/tr&gt;</w:t>
      </w:r>
    </w:p>
    <w:p w14:paraId="463376BE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Nama&lt;/td&gt;&lt;td&gt;&lt;input type="text" name="nama"&gt;&lt;/td&gt;&lt;/tr&gt;</w:t>
      </w:r>
    </w:p>
    <w:p w14:paraId="3F5F3403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Tgl Lahir&lt;/td&gt;&lt;td&gt;&lt;input type="text" name="tgllhr"&gt;&lt;/td&gt;&lt;/tr&gt;</w:t>
      </w:r>
    </w:p>
    <w:p w14:paraId="425B1A87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Tempat Lahir&lt;/td&gt;&lt;td&gt;&lt;input type="text" name="tmptlhr"&gt;&lt;/td&gt;&lt;/tr&gt;</w:t>
      </w:r>
    </w:p>
    <w:p w14:paraId="3C1572CD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&lt;/td&gt;&lt;td&gt;&lt;input type="submit" name="submit" value="Tambahkan"&gt;&lt;/td&gt;&lt;/tr&gt;</w:t>
      </w:r>
    </w:p>
    <w:p w14:paraId="1DE2006F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  <w:t>&lt;/table&gt;</w:t>
      </w:r>
      <w:r w:rsidRPr="00C914E0">
        <w:rPr>
          <w:lang w:val="en-ID"/>
        </w:rPr>
        <w:tab/>
      </w:r>
    </w:p>
    <w:p w14:paraId="023773A0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</w:p>
    <w:p w14:paraId="245B77AD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/form&gt;</w:t>
      </w:r>
    </w:p>
    <w:p w14:paraId="640AE451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/body&gt;</w:t>
      </w:r>
    </w:p>
    <w:p w14:paraId="40AAED67" w14:textId="5CA82338" w:rsid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/html&gt;</w:t>
      </w:r>
    </w:p>
    <w:p w14:paraId="395BF0FD" w14:textId="77777777" w:rsidR="00C914E0" w:rsidRDefault="00C914E0" w:rsidP="00C914E0">
      <w:pPr>
        <w:pStyle w:val="ListParagraph"/>
        <w:rPr>
          <w:lang w:val="en-ID"/>
        </w:rPr>
      </w:pPr>
    </w:p>
    <w:p w14:paraId="39B81AFD" w14:textId="76D4D112" w:rsidR="00DA0FD2" w:rsidRDefault="00C914E0" w:rsidP="00DA0FD2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lah script simpan.php untuk membaca input data dari form di atas, kemudian tambahkan data tersebut ke dalam file datamhs.dat.</w:t>
      </w:r>
    </w:p>
    <w:p w14:paraId="5D659B18" w14:textId="2946C603" w:rsidR="008F4657" w:rsidRPr="008F4657" w:rsidRDefault="008F4657" w:rsidP="008F4657">
      <w:pPr>
        <w:ind w:left="720"/>
        <w:rPr>
          <w:lang w:val="en-ID"/>
        </w:rPr>
      </w:pPr>
      <w:r>
        <w:rPr>
          <w:lang w:val="en-ID"/>
        </w:rPr>
        <w:t xml:space="preserve">Petunjuk: gunakan function fopen() dengan mode ‘append’, </w:t>
      </w:r>
      <w:r w:rsidRPr="00FC2403">
        <w:rPr>
          <w:lang w:val="en-ID"/>
        </w:rPr>
        <w:t>fopen(</w:t>
      </w:r>
      <w:r>
        <w:rPr>
          <w:lang w:val="en-ID"/>
        </w:rPr>
        <w:t>namafile</w:t>
      </w:r>
      <w:r w:rsidRPr="00FC2403">
        <w:rPr>
          <w:lang w:val="en-ID"/>
        </w:rPr>
        <w:t>, "a")</w:t>
      </w:r>
    </w:p>
    <w:p w14:paraId="795F4067" w14:textId="77777777" w:rsidR="000C4EA5" w:rsidRPr="000C4EA5" w:rsidRDefault="000C4EA5" w:rsidP="000C4EA5">
      <w:pPr>
        <w:rPr>
          <w:lang w:val="en-ID"/>
        </w:rPr>
      </w:pPr>
    </w:p>
    <w:p w14:paraId="645D3B1A" w14:textId="4BA02C8A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>Project Latihan</w:t>
      </w:r>
    </w:p>
    <w:p w14:paraId="5D5DFFFA" w14:textId="35140348" w:rsidR="007B5F63" w:rsidRDefault="007B5F63" w:rsidP="007B5F63">
      <w:pPr>
        <w:rPr>
          <w:lang w:val="en-ID"/>
        </w:rPr>
      </w:pPr>
      <w:r>
        <w:rPr>
          <w:lang w:val="en-ID"/>
        </w:rPr>
        <w:t>Di</w:t>
      </w:r>
      <w:r w:rsidR="008F4657">
        <w:rPr>
          <w:lang w:val="en-ID"/>
        </w:rPr>
        <w:t>berikan</w:t>
      </w:r>
      <w:r>
        <w:rPr>
          <w:lang w:val="en-ID"/>
        </w:rPr>
        <w:t xml:space="preserve"> sebuah </w:t>
      </w:r>
      <w:r w:rsidR="00FC2403" w:rsidRPr="007B5F63">
        <w:rPr>
          <w:lang w:val="en-ID"/>
        </w:rPr>
        <w:t xml:space="preserve">file </w:t>
      </w:r>
      <w:r w:rsidR="008F4657" w:rsidRPr="007B5F63">
        <w:rPr>
          <w:lang w:val="en-ID"/>
        </w:rPr>
        <w:t>data</w:t>
      </w:r>
      <w:r w:rsidR="008F4657">
        <w:rPr>
          <w:lang w:val="en-ID"/>
        </w:rPr>
        <w:t>tabung</w:t>
      </w:r>
      <w:r w:rsidR="008F4657" w:rsidRPr="007B5F63">
        <w:rPr>
          <w:lang w:val="en-ID"/>
        </w:rPr>
        <w:t>.dat</w:t>
      </w:r>
      <w:r w:rsidR="008F4657">
        <w:rPr>
          <w:lang w:val="en-ID"/>
        </w:rPr>
        <w:t xml:space="preserve"> yang berisi data ukuran (diameter dan tinggi) dari beberapa buah tabung yang isinya sbb</w:t>
      </w:r>
      <w:r w:rsidR="00FC2403" w:rsidRPr="007B5F63">
        <w:rPr>
          <w:lang w:val="en-ID"/>
        </w:rPr>
        <w:t>:</w:t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br/>
      </w:r>
      <w:r w:rsidR="005A118E">
        <w:rPr>
          <w:lang w:val="en-ID"/>
        </w:rPr>
        <w:t>A,</w:t>
      </w:r>
      <w:r w:rsidR="008F4657">
        <w:rPr>
          <w:lang w:val="en-ID"/>
        </w:rPr>
        <w:t>10</w:t>
      </w:r>
      <w:r w:rsidR="005A118E">
        <w:rPr>
          <w:lang w:val="en-ID"/>
        </w:rPr>
        <w:t>,30</w:t>
      </w:r>
      <w:r w:rsidR="005A118E">
        <w:rPr>
          <w:lang w:val="en-ID"/>
        </w:rPr>
        <w:br/>
        <w:t>B,15,34</w:t>
      </w:r>
      <w:r w:rsidR="005A118E">
        <w:rPr>
          <w:lang w:val="en-ID"/>
        </w:rPr>
        <w:br/>
        <w:t>C,8.5,27.8</w:t>
      </w:r>
      <w:r w:rsidR="005A118E">
        <w:rPr>
          <w:lang w:val="en-ID"/>
        </w:rPr>
        <w:br/>
        <w:t>D,12.8,17.56</w:t>
      </w:r>
      <w:r w:rsidR="005A118E">
        <w:rPr>
          <w:lang w:val="en-ID"/>
        </w:rPr>
        <w:br/>
        <w:t>E,13.125,15.7</w:t>
      </w:r>
    </w:p>
    <w:p w14:paraId="1B5A1A0C" w14:textId="307DC0DD" w:rsidR="005A118E" w:rsidRDefault="005A118E" w:rsidP="007B5F63">
      <w:pPr>
        <w:rPr>
          <w:lang w:val="en-ID"/>
        </w:rPr>
      </w:pPr>
      <w:r>
        <w:rPr>
          <w:lang w:val="en-ID"/>
        </w:rPr>
        <w:lastRenderedPageBreak/>
        <w:t xml:space="preserve">Keterangan: </w:t>
      </w:r>
      <w:r>
        <w:rPr>
          <w:lang w:val="en-ID"/>
        </w:rPr>
        <w:br/>
      </w:r>
      <w:r>
        <w:rPr>
          <w:lang w:val="en-ID"/>
        </w:rPr>
        <w:t>A,10,30</w:t>
      </w:r>
      <w:r>
        <w:rPr>
          <w:lang w:val="en-ID"/>
        </w:rPr>
        <w:t xml:space="preserve"> -&gt; A adalah nama tabung, 10 adalah ukuran diameternya, 30 adalah tingginya.</w:t>
      </w:r>
    </w:p>
    <w:p w14:paraId="0F861588" w14:textId="236E3B1E" w:rsidR="0018755B" w:rsidRDefault="007B5F63" w:rsidP="007B5F63">
      <w:pPr>
        <w:rPr>
          <w:lang w:val="en-ID"/>
        </w:rPr>
      </w:pPr>
      <w:r w:rsidRPr="007B5F63">
        <w:rPr>
          <w:lang w:val="en-ID"/>
        </w:rPr>
        <w:t>Buatlah script</w:t>
      </w:r>
      <w:r>
        <w:rPr>
          <w:lang w:val="en-ID"/>
        </w:rPr>
        <w:t xml:space="preserve"> PHP </w:t>
      </w:r>
      <w:r w:rsidR="005A118E">
        <w:rPr>
          <w:lang w:val="en-ID"/>
        </w:rPr>
        <w:t xml:space="preserve">viewtabung.php </w:t>
      </w:r>
      <w:r>
        <w:rPr>
          <w:lang w:val="en-ID"/>
        </w:rPr>
        <w:t>untuk membaca file di atas kemudian munculkan ke browser dalam bentuk tabel sbb:</w:t>
      </w:r>
      <w:r w:rsidR="0018755B">
        <w:rPr>
          <w:lang w:val="en-ID"/>
        </w:rPr>
        <w:br/>
      </w:r>
    </w:p>
    <w:p w14:paraId="2C409224" w14:textId="12B1FA61" w:rsidR="0018755B" w:rsidRPr="0018755B" w:rsidRDefault="0018755B" w:rsidP="005A118E">
      <w:pPr>
        <w:rPr>
          <w:b/>
          <w:bCs/>
          <w:lang w:val="en-ID"/>
        </w:rPr>
      </w:pPr>
      <w:r w:rsidRPr="0018755B">
        <w:rPr>
          <w:b/>
          <w:bCs/>
          <w:lang w:val="en-ID"/>
        </w:rPr>
        <w:t xml:space="preserve">DATA </w:t>
      </w:r>
      <w:r w:rsidR="005A118E">
        <w:rPr>
          <w:b/>
          <w:bCs/>
          <w:lang w:val="en-ID"/>
        </w:rPr>
        <w:t>UKURAN TABU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88"/>
        <w:gridCol w:w="1646"/>
        <w:gridCol w:w="1487"/>
      </w:tblGrid>
      <w:tr w:rsidR="005A118E" w:rsidRPr="007349D1" w14:paraId="5780567F" w14:textId="0D16554E" w:rsidTr="005A118E">
        <w:tc>
          <w:tcPr>
            <w:tcW w:w="1696" w:type="dxa"/>
          </w:tcPr>
          <w:p w14:paraId="33ABF289" w14:textId="0889CDEC" w:rsidR="005A118E" w:rsidRPr="007349D1" w:rsidRDefault="005A118E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</w:t>
            </w:r>
            <w:r>
              <w:rPr>
                <w:b/>
                <w:bCs/>
                <w:lang w:val="en-ID"/>
              </w:rPr>
              <w:t>AMA TABUNG</w:t>
            </w:r>
          </w:p>
        </w:tc>
        <w:tc>
          <w:tcPr>
            <w:tcW w:w="1488" w:type="dxa"/>
          </w:tcPr>
          <w:p w14:paraId="66844011" w14:textId="4AB52870" w:rsidR="005A118E" w:rsidRPr="007349D1" w:rsidRDefault="005A118E" w:rsidP="007B5F63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DIAMETER</w:t>
            </w:r>
          </w:p>
        </w:tc>
        <w:tc>
          <w:tcPr>
            <w:tcW w:w="1646" w:type="dxa"/>
          </w:tcPr>
          <w:p w14:paraId="7A9AC542" w14:textId="379F8C71" w:rsidR="005A118E" w:rsidRPr="007349D1" w:rsidRDefault="005A118E" w:rsidP="007B5F63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TINGGI</w:t>
            </w:r>
          </w:p>
        </w:tc>
        <w:tc>
          <w:tcPr>
            <w:tcW w:w="1487" w:type="dxa"/>
          </w:tcPr>
          <w:p w14:paraId="1E8E6333" w14:textId="7710F02D" w:rsidR="005A118E" w:rsidRPr="007349D1" w:rsidRDefault="005A118E" w:rsidP="007B5F63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LUAS</w:t>
            </w:r>
          </w:p>
        </w:tc>
      </w:tr>
      <w:tr w:rsidR="005A118E" w14:paraId="6677EEFD" w14:textId="3FECB245" w:rsidTr="005A118E">
        <w:tc>
          <w:tcPr>
            <w:tcW w:w="1696" w:type="dxa"/>
          </w:tcPr>
          <w:p w14:paraId="4E26AEBA" w14:textId="6DB3FE75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A</w:t>
            </w:r>
          </w:p>
        </w:tc>
        <w:tc>
          <w:tcPr>
            <w:tcW w:w="1488" w:type="dxa"/>
          </w:tcPr>
          <w:p w14:paraId="3D09E2F9" w14:textId="6D128823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1646" w:type="dxa"/>
          </w:tcPr>
          <w:p w14:paraId="3F553649" w14:textId="6DAC11B4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30</w:t>
            </w:r>
          </w:p>
        </w:tc>
        <w:tc>
          <w:tcPr>
            <w:tcW w:w="1487" w:type="dxa"/>
          </w:tcPr>
          <w:p w14:paraId="43106177" w14:textId="42D561B8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view</w:t>
            </w:r>
          </w:p>
        </w:tc>
      </w:tr>
      <w:tr w:rsidR="005A118E" w14:paraId="5AE0BBC4" w14:textId="211D920B" w:rsidTr="005A118E">
        <w:tc>
          <w:tcPr>
            <w:tcW w:w="1696" w:type="dxa"/>
          </w:tcPr>
          <w:p w14:paraId="1B6E52BF" w14:textId="2D35B395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B</w:t>
            </w:r>
          </w:p>
        </w:tc>
        <w:tc>
          <w:tcPr>
            <w:tcW w:w="1488" w:type="dxa"/>
          </w:tcPr>
          <w:p w14:paraId="72691FDB" w14:textId="37AD905A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5</w:t>
            </w:r>
          </w:p>
        </w:tc>
        <w:tc>
          <w:tcPr>
            <w:tcW w:w="1646" w:type="dxa"/>
          </w:tcPr>
          <w:p w14:paraId="45F816C9" w14:textId="2471C572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34</w:t>
            </w:r>
          </w:p>
        </w:tc>
        <w:tc>
          <w:tcPr>
            <w:tcW w:w="1487" w:type="dxa"/>
          </w:tcPr>
          <w:p w14:paraId="598EEB2B" w14:textId="6022ECF2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3D4AF173" w14:textId="55A95251" w:rsidTr="005A118E">
        <w:tc>
          <w:tcPr>
            <w:tcW w:w="1696" w:type="dxa"/>
          </w:tcPr>
          <w:p w14:paraId="0BA70E45" w14:textId="00373652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C</w:t>
            </w:r>
          </w:p>
        </w:tc>
        <w:tc>
          <w:tcPr>
            <w:tcW w:w="1488" w:type="dxa"/>
          </w:tcPr>
          <w:p w14:paraId="22DB1EBF" w14:textId="6EC357A9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8.5</w:t>
            </w:r>
          </w:p>
        </w:tc>
        <w:tc>
          <w:tcPr>
            <w:tcW w:w="1646" w:type="dxa"/>
          </w:tcPr>
          <w:p w14:paraId="4B374945" w14:textId="2FD6A767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27.8</w:t>
            </w:r>
          </w:p>
        </w:tc>
        <w:tc>
          <w:tcPr>
            <w:tcW w:w="1487" w:type="dxa"/>
          </w:tcPr>
          <w:p w14:paraId="2302CBA3" w14:textId="36E8D82E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39A6358B" w14:textId="19039B16" w:rsidTr="005A118E">
        <w:tc>
          <w:tcPr>
            <w:tcW w:w="1696" w:type="dxa"/>
          </w:tcPr>
          <w:p w14:paraId="2E02E3EF" w14:textId="612B9D70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D</w:t>
            </w:r>
          </w:p>
        </w:tc>
        <w:tc>
          <w:tcPr>
            <w:tcW w:w="1488" w:type="dxa"/>
          </w:tcPr>
          <w:p w14:paraId="3FEF2243" w14:textId="0FD6471B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2.8</w:t>
            </w:r>
          </w:p>
        </w:tc>
        <w:tc>
          <w:tcPr>
            <w:tcW w:w="1646" w:type="dxa"/>
          </w:tcPr>
          <w:p w14:paraId="54024765" w14:textId="71C314EB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7.56</w:t>
            </w:r>
          </w:p>
        </w:tc>
        <w:tc>
          <w:tcPr>
            <w:tcW w:w="1487" w:type="dxa"/>
          </w:tcPr>
          <w:p w14:paraId="7679CC79" w14:textId="1DBA3581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066E05B7" w14:textId="77777777" w:rsidTr="005A118E">
        <w:tc>
          <w:tcPr>
            <w:tcW w:w="1696" w:type="dxa"/>
          </w:tcPr>
          <w:p w14:paraId="24D3C75B" w14:textId="063039DD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E</w:t>
            </w:r>
          </w:p>
        </w:tc>
        <w:tc>
          <w:tcPr>
            <w:tcW w:w="1488" w:type="dxa"/>
          </w:tcPr>
          <w:p w14:paraId="6B93A2CE" w14:textId="699ED3E0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3.125</w:t>
            </w:r>
          </w:p>
        </w:tc>
        <w:tc>
          <w:tcPr>
            <w:tcW w:w="1646" w:type="dxa"/>
          </w:tcPr>
          <w:p w14:paraId="19D9B43F" w14:textId="484A78DE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5.7</w:t>
            </w:r>
          </w:p>
        </w:tc>
        <w:tc>
          <w:tcPr>
            <w:tcW w:w="1487" w:type="dxa"/>
          </w:tcPr>
          <w:p w14:paraId="4FE48EA8" w14:textId="0BA352B5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</w:tbl>
    <w:p w14:paraId="198AD495" w14:textId="74A66B5C" w:rsidR="00FC2403" w:rsidRDefault="00FC2403" w:rsidP="005A118E">
      <w:pPr>
        <w:rPr>
          <w:lang w:val="en-ID"/>
        </w:rPr>
      </w:pPr>
    </w:p>
    <w:p w14:paraId="2F719179" w14:textId="12DB1059" w:rsidR="008152EE" w:rsidRDefault="008152EE" w:rsidP="005A118E">
      <w:pPr>
        <w:rPr>
          <w:lang w:val="en-ID"/>
        </w:rPr>
      </w:pPr>
      <w:r>
        <w:rPr>
          <w:lang w:val="en-ID"/>
        </w:rPr>
        <w:t>Selanjutnya buat script hitungluas.php untuk menampilkan luasnya dengan ketentuan sbb:</w:t>
      </w:r>
    </w:p>
    <w:p w14:paraId="27C24A9D" w14:textId="441ED24F" w:rsidR="005A118E" w:rsidRDefault="005A118E" w:rsidP="005A118E">
      <w:pPr>
        <w:rPr>
          <w:lang w:val="en-ID"/>
        </w:rPr>
      </w:pPr>
      <w:r>
        <w:rPr>
          <w:lang w:val="en-ID"/>
        </w:rPr>
        <w:t xml:space="preserve">Kolom LUAS </w:t>
      </w:r>
      <w:r w:rsidR="008152EE">
        <w:rPr>
          <w:lang w:val="en-ID"/>
        </w:rPr>
        <w:t xml:space="preserve">pada tabel di atas nantinya </w:t>
      </w:r>
      <w:r>
        <w:rPr>
          <w:lang w:val="en-ID"/>
        </w:rPr>
        <w:t xml:space="preserve">berisi </w:t>
      </w:r>
      <w:r w:rsidR="008152EE">
        <w:rPr>
          <w:lang w:val="en-ID"/>
        </w:rPr>
        <w:t xml:space="preserve">text ‘view’ yang merupakan </w:t>
      </w:r>
      <w:r>
        <w:rPr>
          <w:lang w:val="en-ID"/>
        </w:rPr>
        <w:t xml:space="preserve">hyperlink untuk melihat luas setiap tabung, yang diarahkan ke </w:t>
      </w:r>
      <w:hyperlink r:id="rId5" w:history="1">
        <w:r w:rsidR="008152EE" w:rsidRPr="000E753A">
          <w:rPr>
            <w:rStyle w:val="Hyperlink"/>
            <w:lang w:val="en-ID"/>
          </w:rPr>
          <w:t>http://..../hitungluas.php?n=...&amp;d=...&amp;t=</w:t>
        </w:r>
      </w:hyperlink>
      <w:r>
        <w:rPr>
          <w:lang w:val="en-ID"/>
        </w:rPr>
        <w:t xml:space="preserve">... di mana </w:t>
      </w:r>
      <w:r w:rsidR="008152EE">
        <w:rPr>
          <w:lang w:val="en-ID"/>
        </w:rPr>
        <w:t xml:space="preserve">n adalah parameter untuk nama tabung, </w:t>
      </w:r>
      <w:r>
        <w:rPr>
          <w:lang w:val="en-ID"/>
        </w:rPr>
        <w:t>d untuk diameternya, dan t untuk tingginya.</w:t>
      </w:r>
    </w:p>
    <w:p w14:paraId="7FE74357" w14:textId="6D6A2441" w:rsidR="005A118E" w:rsidRDefault="005A118E" w:rsidP="005A118E">
      <w:pPr>
        <w:rPr>
          <w:lang w:val="en-ID"/>
        </w:rPr>
      </w:pPr>
      <w:r>
        <w:rPr>
          <w:lang w:val="en-ID"/>
        </w:rPr>
        <w:t xml:space="preserve">Sebagai contoh, misal untuk tabung A, maka link view dari baris tersebut diarahkan ke </w:t>
      </w:r>
      <w:hyperlink r:id="rId6" w:history="1">
        <w:r w:rsidR="008152EE" w:rsidRPr="000E753A">
          <w:rPr>
            <w:rStyle w:val="Hyperlink"/>
            <w:lang w:val="en-ID"/>
          </w:rPr>
          <w:t>http://.../hitungluas.php?n=A&amp;d=10&amp;t=30</w:t>
        </w:r>
      </w:hyperlink>
      <w:r w:rsidR="008152EE">
        <w:rPr>
          <w:lang w:val="en-ID"/>
        </w:rPr>
        <w:t>. Sehingga ketika link view itu diklik akan memunculkan tampilan sbb:</w:t>
      </w:r>
    </w:p>
    <w:p w14:paraId="5823C510" w14:textId="02242589" w:rsidR="008152EE" w:rsidRDefault="008152EE" w:rsidP="0081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>Luas tabung A dengan diameter 10 dan tinggi 30 adalah … satuan luas</w:t>
      </w:r>
    </w:p>
    <w:p w14:paraId="4558ACC7" w14:textId="77777777" w:rsidR="005A118E" w:rsidRPr="00FC2403" w:rsidRDefault="005A118E" w:rsidP="005A118E">
      <w:pPr>
        <w:rPr>
          <w:lang w:val="en-ID"/>
        </w:rPr>
      </w:pPr>
    </w:p>
    <w:sectPr w:rsidR="005A118E" w:rsidRPr="00FC24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A52B8"/>
    <w:multiLevelType w:val="hybridMultilevel"/>
    <w:tmpl w:val="CE9490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9F5939"/>
    <w:multiLevelType w:val="hybridMultilevel"/>
    <w:tmpl w:val="6CC88F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307D5B"/>
    <w:multiLevelType w:val="hybridMultilevel"/>
    <w:tmpl w:val="0974FA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12"/>
  </w:num>
  <w:num w:numId="7">
    <w:abstractNumId w:val="8"/>
  </w:num>
  <w:num w:numId="8">
    <w:abstractNumId w:val="3"/>
  </w:num>
  <w:num w:numId="9">
    <w:abstractNumId w:val="11"/>
  </w:num>
  <w:num w:numId="10">
    <w:abstractNumId w:val="10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721A1"/>
    <w:rsid w:val="0009695B"/>
    <w:rsid w:val="000C4EA5"/>
    <w:rsid w:val="001674E0"/>
    <w:rsid w:val="0018755B"/>
    <w:rsid w:val="003751DA"/>
    <w:rsid w:val="00432F57"/>
    <w:rsid w:val="0043378D"/>
    <w:rsid w:val="005176F4"/>
    <w:rsid w:val="005A118E"/>
    <w:rsid w:val="006A796C"/>
    <w:rsid w:val="00730B50"/>
    <w:rsid w:val="007349D1"/>
    <w:rsid w:val="007B5F63"/>
    <w:rsid w:val="008152EE"/>
    <w:rsid w:val="00890787"/>
    <w:rsid w:val="008F4657"/>
    <w:rsid w:val="00942B57"/>
    <w:rsid w:val="00A00988"/>
    <w:rsid w:val="00AD490A"/>
    <w:rsid w:val="00BF79D3"/>
    <w:rsid w:val="00C914E0"/>
    <w:rsid w:val="00DA0FD2"/>
    <w:rsid w:val="00E11738"/>
    <w:rsid w:val="00EC247F"/>
    <w:rsid w:val="00ED2AED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.../hitungluas.php?n=A&amp;d=10&amp;t=30" TargetMode="External"/><Relationship Id="rId5" Type="http://schemas.openxmlformats.org/officeDocument/2006/relationships/hyperlink" Target="http://..../hitungluas.php?n=...&amp;d=...&amp;t=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3</cp:revision>
  <dcterms:created xsi:type="dcterms:W3CDTF">2021-04-09T22:56:00Z</dcterms:created>
  <dcterms:modified xsi:type="dcterms:W3CDTF">2021-04-09T23:16:00Z</dcterms:modified>
</cp:coreProperties>
</file>